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ial mammals.</w:t>
      </w:r>
      <w:r>
        <w:t xml:space="preserve"> </w:t>
      </w:r>
      <w:r>
        <w:t xml:space="preserve">Seal species are known to vary in dive length. We investigated whether the concentration of myoglobin differed between speci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used R Core Team (2018) and tidyverse packages (Wickham, 2017) for all analyses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/>
        </w:rPr>
        <w:t xml:space="preserve">d.f.</w:t>
      </w:r>
      <w:r>
        <w:t xml:space="preserve">=2, 87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49.01 ) and the Bladdernose seal with the lowest (42.32 ). (see Figure @ref(fig:myo-fig) )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Mean Myoglobin content of skeletal muscle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an Myoglobin content of skeletal musc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19-06-22T07:09:04Z</dcterms:created>
  <dcterms:modified xsi:type="dcterms:W3CDTF">2019-06-22T07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